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1A98F8" w14:textId="7859267A" w:rsidR="00802975" w:rsidRPr="002F04E2" w:rsidRDefault="00183F80" w:rsidP="002F04E2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bookmarkStart w:id="0" w:name="_GoBack"/>
      <w:bookmarkEnd w:id="0"/>
      <w:r>
        <w:rPr>
          <w:rFonts w:ascii="Comic Sans MS" w:hAnsi="Comic Sans MS"/>
          <w:b/>
          <w:sz w:val="32"/>
          <w:szCs w:val="32"/>
          <w:u w:val="single"/>
        </w:rPr>
        <w:t>06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0</w:t>
      </w:r>
      <w:r w:rsidR="002F04E2" w:rsidRPr="002F04E2">
        <w:rPr>
          <w:rFonts w:ascii="Comic Sans MS" w:hAnsi="Comic Sans MS"/>
          <w:b/>
          <w:sz w:val="32"/>
          <w:szCs w:val="32"/>
          <w:u w:val="single"/>
        </w:rPr>
        <w:t>7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 xml:space="preserve">/18 Reception </w:t>
      </w:r>
      <w:r w:rsidR="00C53663">
        <w:rPr>
          <w:rFonts w:ascii="Comic Sans MS" w:hAnsi="Comic Sans MS"/>
          <w:b/>
          <w:sz w:val="32"/>
          <w:szCs w:val="32"/>
          <w:u w:val="single"/>
        </w:rPr>
        <w:t>Literacy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 xml:space="preserve"> Home Learning</w:t>
      </w:r>
    </w:p>
    <w:p w14:paraId="2546E9DA" w14:textId="33B0A4C9" w:rsidR="00640B34" w:rsidRDefault="0088351F" w:rsidP="00640B34">
      <w:pPr>
        <w:rPr>
          <w:rFonts w:ascii="Comic Sans MS" w:hAnsi="Comic Sans MS"/>
          <w:b/>
          <w:sz w:val="32"/>
          <w:szCs w:val="32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2DE8D124" wp14:editId="11CB9F3A">
            <wp:simplePos x="0" y="0"/>
            <wp:positionH relativeFrom="margin">
              <wp:posOffset>4991100</wp:posOffset>
            </wp:positionH>
            <wp:positionV relativeFrom="paragraph">
              <wp:posOffset>133350</wp:posOffset>
            </wp:positionV>
            <wp:extent cx="1057667" cy="863600"/>
            <wp:effectExtent l="0" t="0" r="9525" b="0"/>
            <wp:wrapThrough wrapText="bothSides">
              <wp:wrapPolygon edited="0">
                <wp:start x="0" y="0"/>
                <wp:lineTo x="0" y="20965"/>
                <wp:lineTo x="21405" y="20965"/>
                <wp:lineTo x="21405" y="0"/>
                <wp:lineTo x="0" y="0"/>
              </wp:wrapPolygon>
            </wp:wrapThrough>
            <wp:docPr id="2" name="Picture 2" descr="Image result for handas surpri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handas surpris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667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0B34" w:rsidRPr="002F04E2">
        <w:rPr>
          <w:rFonts w:ascii="Comic Sans MS" w:hAnsi="Comic Sans MS"/>
          <w:b/>
          <w:sz w:val="32"/>
          <w:szCs w:val="32"/>
          <w:u w:val="single"/>
        </w:rPr>
        <w:t>Name:</w:t>
      </w:r>
      <w:r w:rsidR="00D027EB" w:rsidRPr="00D027EB">
        <w:rPr>
          <w:rFonts w:ascii="Comic Sans MS" w:hAnsi="Comic Sans MS"/>
        </w:rPr>
        <w:t xml:space="preserve"> </w:t>
      </w:r>
    </w:p>
    <w:p w14:paraId="032D0A86" w14:textId="02167C71" w:rsidR="00D027EB" w:rsidRPr="00D027EB" w:rsidRDefault="00D027EB" w:rsidP="00640B34">
      <w:pPr>
        <w:rPr>
          <w:rFonts w:ascii="Comic Sans MS" w:hAnsi="Comic Sans MS"/>
        </w:rPr>
      </w:pPr>
      <w:r w:rsidRPr="00D027EB">
        <w:rPr>
          <w:rFonts w:ascii="Comic Sans MS" w:hAnsi="Comic Sans MS"/>
        </w:rPr>
        <w:t>This week</w:t>
      </w:r>
      <w:r>
        <w:rPr>
          <w:rFonts w:ascii="Comic Sans MS" w:hAnsi="Comic Sans MS"/>
        </w:rPr>
        <w:t xml:space="preserve"> in </w:t>
      </w:r>
      <w:r w:rsidR="00C53663">
        <w:rPr>
          <w:rFonts w:ascii="Comic Sans MS" w:hAnsi="Comic Sans MS"/>
        </w:rPr>
        <w:t xml:space="preserve">Literacy we have been reading </w:t>
      </w:r>
      <w:proofErr w:type="spellStart"/>
      <w:r w:rsidR="00C53663">
        <w:rPr>
          <w:rFonts w:ascii="Comic Sans MS" w:hAnsi="Comic Sans MS"/>
        </w:rPr>
        <w:t>Handa’s</w:t>
      </w:r>
      <w:proofErr w:type="spellEnd"/>
      <w:r w:rsidR="00C53663">
        <w:rPr>
          <w:rFonts w:ascii="Comic Sans MS" w:hAnsi="Comic Sans MS"/>
        </w:rPr>
        <w:t xml:space="preserve"> Surprise. In the story there is a theme of fruit and we have been discussing which fruits we like and don’t like.</w:t>
      </w:r>
      <w:r w:rsidR="0088351F" w:rsidRPr="0088351F">
        <w:rPr>
          <w:noProof/>
        </w:rPr>
        <w:t xml:space="preserve"> </w:t>
      </w:r>
    </w:p>
    <w:p w14:paraId="39633B93" w14:textId="7D84DE19" w:rsidR="006070D8" w:rsidRPr="002F04E2" w:rsidRDefault="006070D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Support:</w:t>
      </w:r>
      <w:r w:rsidRPr="002F04E2">
        <w:rPr>
          <w:rFonts w:ascii="Comic Sans MS" w:hAnsi="Comic Sans MS"/>
          <w:u w:val="single"/>
        </w:rPr>
        <w:t xml:space="preserve"> </w:t>
      </w:r>
      <w:r w:rsidR="00C53663">
        <w:rPr>
          <w:rFonts w:ascii="Comic Sans MS" w:hAnsi="Comic Sans MS"/>
        </w:rPr>
        <w:t>Help your child to think of fruits they like and don’t like. Support them with saying the fruit names correctly. Encourage them to draw or cut out a picture of the fruits. Ask your child to write a label for each picture. Finally, find a new fruit for your child to taste and ask them to draw and label. Did they like it?</w:t>
      </w:r>
    </w:p>
    <w:p w14:paraId="765A714C" w14:textId="0D0B385A" w:rsidR="007D7728" w:rsidRDefault="007D772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Challenge:</w:t>
      </w:r>
      <w:r w:rsidRPr="002F04E2">
        <w:rPr>
          <w:rFonts w:ascii="Comic Sans MS" w:hAnsi="Comic Sans MS"/>
        </w:rPr>
        <w:t xml:space="preserve"> </w:t>
      </w:r>
      <w:r w:rsidR="00C53663">
        <w:rPr>
          <w:rFonts w:ascii="Comic Sans MS" w:hAnsi="Comic Sans MS"/>
        </w:rPr>
        <w:t>Find out where in the world the fruits come from. Think of words to describe the fruits you have selected.</w:t>
      </w:r>
    </w:p>
    <w:tbl>
      <w:tblPr>
        <w:tblStyle w:val="TableGrid"/>
        <w:tblW w:w="9553" w:type="dxa"/>
        <w:tblLook w:val="04A0" w:firstRow="1" w:lastRow="0" w:firstColumn="1" w:lastColumn="0" w:noHBand="0" w:noVBand="1"/>
      </w:tblPr>
      <w:tblGrid>
        <w:gridCol w:w="2296"/>
        <w:gridCol w:w="7257"/>
      </w:tblGrid>
      <w:tr w:rsidR="004F13AB" w14:paraId="77B5D86A" w14:textId="77777777" w:rsidTr="0070785C">
        <w:trPr>
          <w:trHeight w:val="3109"/>
        </w:trPr>
        <w:tc>
          <w:tcPr>
            <w:tcW w:w="2296" w:type="dxa"/>
          </w:tcPr>
          <w:p w14:paraId="5785563A" w14:textId="7BACBAE3" w:rsidR="004F13AB" w:rsidRDefault="004F13AB" w:rsidP="006070D8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ruits I like</w:t>
            </w:r>
          </w:p>
        </w:tc>
        <w:tc>
          <w:tcPr>
            <w:tcW w:w="7257" w:type="dxa"/>
          </w:tcPr>
          <w:p w14:paraId="3149CFCE" w14:textId="65AF5F64" w:rsidR="004F13AB" w:rsidRDefault="004F13AB" w:rsidP="006070D8">
            <w:pPr>
              <w:rPr>
                <w:rFonts w:ascii="Comic Sans MS" w:hAnsi="Comic Sans MS"/>
              </w:rPr>
            </w:pPr>
          </w:p>
        </w:tc>
      </w:tr>
      <w:tr w:rsidR="004F13AB" w14:paraId="58D759BD" w14:textId="77777777" w:rsidTr="0070785C">
        <w:trPr>
          <w:trHeight w:val="3109"/>
        </w:trPr>
        <w:tc>
          <w:tcPr>
            <w:tcW w:w="2296" w:type="dxa"/>
          </w:tcPr>
          <w:p w14:paraId="163C5EC2" w14:textId="5688EE7F" w:rsidR="004F13AB" w:rsidRDefault="004F13AB" w:rsidP="006070D8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ruits I don’t like</w:t>
            </w:r>
          </w:p>
        </w:tc>
        <w:tc>
          <w:tcPr>
            <w:tcW w:w="7257" w:type="dxa"/>
          </w:tcPr>
          <w:p w14:paraId="250C02E2" w14:textId="77777777" w:rsidR="004F13AB" w:rsidRDefault="004F13AB" w:rsidP="006070D8">
            <w:pPr>
              <w:rPr>
                <w:rFonts w:ascii="Comic Sans MS" w:hAnsi="Comic Sans MS"/>
              </w:rPr>
            </w:pPr>
          </w:p>
        </w:tc>
      </w:tr>
      <w:tr w:rsidR="004F13AB" w14:paraId="6FC08BD0" w14:textId="77777777" w:rsidTr="0070785C">
        <w:trPr>
          <w:trHeight w:val="2901"/>
        </w:trPr>
        <w:tc>
          <w:tcPr>
            <w:tcW w:w="2296" w:type="dxa"/>
          </w:tcPr>
          <w:p w14:paraId="589A85FE" w14:textId="4C354C87" w:rsidR="004F13AB" w:rsidRDefault="004F13AB" w:rsidP="006070D8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 new fruit I tried</w:t>
            </w:r>
          </w:p>
        </w:tc>
        <w:tc>
          <w:tcPr>
            <w:tcW w:w="7257" w:type="dxa"/>
          </w:tcPr>
          <w:p w14:paraId="3B13556A" w14:textId="77777777" w:rsidR="004F13AB" w:rsidRDefault="004F13AB" w:rsidP="006070D8">
            <w:pPr>
              <w:rPr>
                <w:rFonts w:ascii="Comic Sans MS" w:hAnsi="Comic Sans MS"/>
              </w:rPr>
            </w:pPr>
          </w:p>
        </w:tc>
      </w:tr>
    </w:tbl>
    <w:p w14:paraId="6F486B10" w14:textId="27AC173E" w:rsidR="0070785C" w:rsidRDefault="0070785C" w:rsidP="006070D8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Parents Comments: </w:t>
      </w:r>
    </w:p>
    <w:p w14:paraId="3141DC49" w14:textId="46ACA8CC" w:rsidR="00D027EB" w:rsidRDefault="00D027EB" w:rsidP="006070D8">
      <w:pPr>
        <w:rPr>
          <w:rFonts w:ascii="Comic Sans MS" w:hAnsi="Comic Sans MS"/>
        </w:rPr>
      </w:pPr>
    </w:p>
    <w:p w14:paraId="68D47080" w14:textId="77777777" w:rsidR="00D027EB" w:rsidRPr="002F04E2" w:rsidRDefault="00D027EB" w:rsidP="006070D8">
      <w:pPr>
        <w:rPr>
          <w:rFonts w:ascii="Comic Sans MS" w:hAnsi="Comic Sans MS"/>
        </w:rPr>
      </w:pPr>
    </w:p>
    <w:p w14:paraId="04B68D3B" w14:textId="77777777" w:rsidR="002F04E2" w:rsidRDefault="002F04E2" w:rsidP="006070D8"/>
    <w:p w14:paraId="52E0BCD0" w14:textId="6B80F60C" w:rsidR="002F04E2" w:rsidRDefault="002F04E2" w:rsidP="006070D8"/>
    <w:p w14:paraId="45CC9A6F" w14:textId="288B4E38" w:rsidR="002F04E2" w:rsidRDefault="002F04E2" w:rsidP="006070D8"/>
    <w:p w14:paraId="1493E96F" w14:textId="27F18E90" w:rsidR="002F04E2" w:rsidRDefault="002F04E2" w:rsidP="006070D8"/>
    <w:p w14:paraId="0580AF25" w14:textId="77777777" w:rsidR="002F04E2" w:rsidRDefault="002F04E2" w:rsidP="006070D8"/>
    <w:p w14:paraId="07FC502C" w14:textId="77777777" w:rsidR="002F04E2" w:rsidRDefault="002F04E2" w:rsidP="006070D8"/>
    <w:p w14:paraId="08A1A43C" w14:textId="41125DBB" w:rsidR="002F04E2" w:rsidRDefault="002F04E2" w:rsidP="006070D8"/>
    <w:p w14:paraId="2444D435" w14:textId="77777777" w:rsidR="002F04E2" w:rsidRDefault="002F04E2" w:rsidP="006070D8"/>
    <w:p w14:paraId="792A189E" w14:textId="77777777" w:rsidR="002F04E2" w:rsidRDefault="002F04E2" w:rsidP="006070D8"/>
    <w:p w14:paraId="07FD8A48" w14:textId="038D7E0B" w:rsidR="002F04E2" w:rsidRDefault="002F04E2" w:rsidP="006070D8"/>
    <w:p w14:paraId="595D04F7" w14:textId="77777777" w:rsidR="002F04E2" w:rsidRDefault="002F04E2" w:rsidP="006070D8"/>
    <w:p w14:paraId="34100AF7" w14:textId="77777777" w:rsidR="002F04E2" w:rsidRDefault="002F04E2" w:rsidP="006070D8"/>
    <w:p w14:paraId="0D33A1D0" w14:textId="737FE760" w:rsidR="002F04E2" w:rsidRDefault="002F04E2" w:rsidP="006070D8"/>
    <w:p w14:paraId="1B0DF450" w14:textId="6C3CA0B1" w:rsidR="002F04E2" w:rsidRDefault="002F04E2" w:rsidP="006070D8"/>
    <w:p w14:paraId="33F32813" w14:textId="77777777" w:rsidR="002F04E2" w:rsidRDefault="002F04E2" w:rsidP="006070D8"/>
    <w:p w14:paraId="680C671B" w14:textId="77777777" w:rsidR="002F04E2" w:rsidRDefault="002F04E2" w:rsidP="006070D8"/>
    <w:p w14:paraId="254F6F08" w14:textId="77777777" w:rsidR="002F04E2" w:rsidRDefault="002F04E2" w:rsidP="006070D8"/>
    <w:p w14:paraId="43605676" w14:textId="77777777" w:rsidR="002F04E2" w:rsidRDefault="002F04E2" w:rsidP="006070D8"/>
    <w:p w14:paraId="2B0CFC65" w14:textId="77777777" w:rsidR="002F04E2" w:rsidRDefault="002F04E2" w:rsidP="006070D8"/>
    <w:p w14:paraId="033C57B8" w14:textId="77777777" w:rsidR="002F04E2" w:rsidRDefault="002F04E2" w:rsidP="006070D8"/>
    <w:p w14:paraId="73D94B87" w14:textId="77777777" w:rsidR="002F04E2" w:rsidRDefault="002F04E2" w:rsidP="006070D8"/>
    <w:p w14:paraId="3B027EC7" w14:textId="77777777" w:rsidR="002F04E2" w:rsidRDefault="002F04E2" w:rsidP="006070D8"/>
    <w:p w14:paraId="19189117" w14:textId="2343E2C2" w:rsidR="007D7728" w:rsidRPr="007D7728" w:rsidRDefault="007D7728" w:rsidP="006070D8"/>
    <w:sectPr w:rsidR="007D7728" w:rsidRPr="007D7728" w:rsidSect="00D027EB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c0MjIxsDQwNLRU0lEKTi0uzszPAykwqgUAbBrqqywAAAA="/>
  </w:docVars>
  <w:rsids>
    <w:rsidRoot w:val="00F719FF"/>
    <w:rsid w:val="00183F80"/>
    <w:rsid w:val="002D3C69"/>
    <w:rsid w:val="002F04E2"/>
    <w:rsid w:val="00351E22"/>
    <w:rsid w:val="004F13AB"/>
    <w:rsid w:val="006070D8"/>
    <w:rsid w:val="00640B34"/>
    <w:rsid w:val="00670CED"/>
    <w:rsid w:val="0070785C"/>
    <w:rsid w:val="00736FEC"/>
    <w:rsid w:val="007D7728"/>
    <w:rsid w:val="00802975"/>
    <w:rsid w:val="00806877"/>
    <w:rsid w:val="008805D0"/>
    <w:rsid w:val="0088351F"/>
    <w:rsid w:val="00AD0A4D"/>
    <w:rsid w:val="00BF47D3"/>
    <w:rsid w:val="00C53663"/>
    <w:rsid w:val="00D027EB"/>
    <w:rsid w:val="00EB6816"/>
    <w:rsid w:val="00EC0B14"/>
    <w:rsid w:val="00F7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19FB"/>
  <w15:chartTrackingRefBased/>
  <w15:docId w15:val="{AE967F05-9EB9-4684-9DC7-E7DB0330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Hooley</dc:creator>
  <cp:keywords/>
  <dc:description/>
  <cp:lastModifiedBy>Windows User</cp:lastModifiedBy>
  <cp:revision>2</cp:revision>
  <dcterms:created xsi:type="dcterms:W3CDTF">2018-07-06T08:22:00Z</dcterms:created>
  <dcterms:modified xsi:type="dcterms:W3CDTF">2018-07-06T08:22:00Z</dcterms:modified>
</cp:coreProperties>
</file>